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5B3C048B" w:rsidR="006E1D2E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University of Birmingham Dubai</w:t>
      </w:r>
    </w:p>
    <w:p w14:paraId="03562C8A" w14:textId="2BDEFE4B" w:rsidR="00E32A7D" w:rsidRPr="00A27706" w:rsidRDefault="00ED743D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Dubai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="001A7024"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Pr="00ED743D">
        <w:rPr>
          <w:rFonts w:ascii="Cambria" w:hAnsi="Cambria"/>
          <w:color w:val="404040" w:themeColor="text1" w:themeTint="BF"/>
          <w:sz w:val="20"/>
          <w:szCs w:val="20"/>
        </w:rPr>
        <w:t>a.karabay@bham.ac.uk</w:t>
      </w:r>
    </w:p>
    <w:p w14:paraId="61DFC585" w14:textId="7A144BDA" w:rsidR="00533C3D" w:rsidRPr="00A27706" w:rsidRDefault="00121552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D12F4E" w:rsidRPr="005E1C65" w14:paraId="2FBF4F85" w14:textId="77777777" w:rsidTr="005632C1">
        <w:tc>
          <w:tcPr>
            <w:tcW w:w="9175" w:type="dxa"/>
            <w:gridSpan w:val="3"/>
          </w:tcPr>
          <w:p w14:paraId="668BD282" w14:textId="45525D89" w:rsidR="00D12F4E" w:rsidRPr="00D12F4E" w:rsidRDefault="00D12F4E" w:rsidP="00E12F49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Assistant professor, </w:t>
            </w:r>
            <w:r>
              <w:rPr>
                <w:rFonts w:ascii="Cambria" w:hAnsi="Cambria"/>
              </w:rPr>
              <w:t>University of Birmingham Dubai, Dubai, UAE</w:t>
            </w:r>
          </w:p>
        </w:tc>
        <w:tc>
          <w:tcPr>
            <w:tcW w:w="1615" w:type="dxa"/>
          </w:tcPr>
          <w:p w14:paraId="1D17A91C" w14:textId="160CA616" w:rsidR="00D12F4E" w:rsidRPr="005E1C65" w:rsidRDefault="00D12F4E" w:rsidP="005E1C65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Current</w:t>
            </w:r>
          </w:p>
        </w:tc>
      </w:tr>
      <w:tr w:rsidR="000736E5" w:rsidRPr="005E1C65" w14:paraId="760E367B" w14:textId="77777777" w:rsidTr="005632C1">
        <w:tc>
          <w:tcPr>
            <w:tcW w:w="9175" w:type="dxa"/>
            <w:gridSpan w:val="3"/>
          </w:tcPr>
          <w:p w14:paraId="13111B28" w14:textId="2142F6DD" w:rsidR="000736E5" w:rsidRPr="000736E5" w:rsidRDefault="000736E5" w:rsidP="00131D56">
            <w:pPr>
              <w:spacing w:after="60"/>
              <w:rPr>
                <w:rFonts w:ascii="Cambria" w:hAnsi="Cambria"/>
              </w:rPr>
            </w:pPr>
            <w:r>
              <w:rPr>
                <w:rFonts w:ascii="Cambria" w:hAnsi="Cambria"/>
                <w:b/>
                <w:bCs/>
              </w:rPr>
              <w:t xml:space="preserve">Visiting scholar, </w:t>
            </w:r>
            <w:r>
              <w:rPr>
                <w:rFonts w:ascii="Cambria" w:hAnsi="Cambria"/>
              </w:rPr>
              <w:t>New York University, Abu Dhabi, UAE</w:t>
            </w:r>
          </w:p>
        </w:tc>
        <w:tc>
          <w:tcPr>
            <w:tcW w:w="1615" w:type="dxa"/>
          </w:tcPr>
          <w:p w14:paraId="124B83DB" w14:textId="750B54AF" w:rsidR="000736E5" w:rsidRPr="005E1C65" w:rsidRDefault="000736E5" w:rsidP="00131D5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5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6</w:t>
            </w:r>
          </w:p>
        </w:tc>
      </w:tr>
      <w:tr w:rsidR="00131D56" w:rsidRPr="005E1C65" w14:paraId="3A2FF9A6" w14:textId="77777777" w:rsidTr="005632C1">
        <w:tc>
          <w:tcPr>
            <w:tcW w:w="9175" w:type="dxa"/>
            <w:gridSpan w:val="3"/>
          </w:tcPr>
          <w:p w14:paraId="4AE080D8" w14:textId="1CD28D8D" w:rsidR="00131D56" w:rsidRPr="00E12F49" w:rsidRDefault="00131D56" w:rsidP="00131D56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21BBBC35" w14:textId="548D0C20" w:rsidR="00131D56" w:rsidRPr="005E1C65" w:rsidRDefault="00131D56" w:rsidP="00131D56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</w:tc>
      </w:tr>
      <w:tr w:rsidR="00131D56" w:rsidRPr="005E1C65" w14:paraId="27EFBE70" w14:textId="77777777" w:rsidTr="00F05CA7">
        <w:tc>
          <w:tcPr>
            <w:tcW w:w="9175" w:type="dxa"/>
            <w:gridSpan w:val="3"/>
          </w:tcPr>
          <w:p w14:paraId="66E09CF8" w14:textId="77777777" w:rsidR="00131D56" w:rsidRPr="00E12F49" w:rsidRDefault="00131D56" w:rsidP="00F05CA7">
            <w:pPr>
              <w:spacing w:after="60"/>
              <w:rPr>
                <w:rFonts w:ascii="Cambria" w:hAnsi="Cambria"/>
                <w:bCs/>
              </w:rPr>
            </w:pPr>
            <w:r w:rsidRPr="00293D98">
              <w:rPr>
                <w:rFonts w:ascii="Cambria" w:hAnsi="Cambria"/>
                <w:b/>
                <w:bCs/>
              </w:rPr>
              <w:t>Postdoctoral researcher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Pr="00E12F49">
              <w:rPr>
                <w:rFonts w:ascii="Cambria" w:hAnsi="Cambria"/>
                <w:bCs/>
              </w:rPr>
              <w:br/>
            </w:r>
            <w:r w:rsidRPr="00F60FEE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Dr. Daryl </w:t>
            </w:r>
            <w:proofErr w:type="spellStart"/>
            <w:r w:rsidRPr="00F60FEE">
              <w:rPr>
                <w:rFonts w:ascii="Cambria" w:hAnsi="Cambria"/>
                <w:bCs/>
                <w:i/>
                <w:iCs/>
                <w:sz w:val="18"/>
                <w:szCs w:val="18"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51F2B57A" w14:textId="77777777" w:rsidR="00131D56" w:rsidRPr="005E1C65" w:rsidRDefault="00131D56" w:rsidP="00F05CA7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25</w:t>
            </w:r>
          </w:p>
          <w:p w14:paraId="6728EBED" w14:textId="77777777" w:rsidR="00131D56" w:rsidRPr="005E1C65" w:rsidRDefault="00131D56" w:rsidP="00F05CA7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60FEE" w:rsidRPr="005E1C65" w14:paraId="351F9D31" w14:textId="77777777" w:rsidTr="005632C1">
        <w:tc>
          <w:tcPr>
            <w:tcW w:w="9175" w:type="dxa"/>
            <w:gridSpan w:val="3"/>
          </w:tcPr>
          <w:p w14:paraId="2DF787C0" w14:textId="6A697F71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 xml:space="preserve">Adjunct </w:t>
            </w:r>
            <w:r w:rsidR="007E7022">
              <w:rPr>
                <w:rFonts w:ascii="Cambria" w:hAnsi="Cambria"/>
                <w:b/>
                <w:bCs/>
              </w:rPr>
              <w:t>a</w:t>
            </w:r>
            <w:r>
              <w:rPr>
                <w:rFonts w:ascii="Cambria" w:hAnsi="Cambria"/>
                <w:b/>
                <w:bCs/>
              </w:rPr>
              <w:t xml:space="preserve">ssistant </w:t>
            </w:r>
            <w:r w:rsidR="007E7022">
              <w:rPr>
                <w:rFonts w:ascii="Cambria" w:hAnsi="Cambria"/>
                <w:b/>
                <w:bCs/>
              </w:rPr>
              <w:t>p</w:t>
            </w:r>
            <w:r>
              <w:rPr>
                <w:rFonts w:ascii="Cambria" w:hAnsi="Cambria"/>
                <w:b/>
                <w:bCs/>
              </w:rPr>
              <w:t>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0C1FA593" w14:textId="3AE1509F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="00400877">
              <w:rPr>
                <w:rFonts w:ascii="Cambria" w:hAnsi="Cambria"/>
                <w:bCs/>
              </w:rPr>
              <w:t>2025</w:t>
            </w:r>
          </w:p>
        </w:tc>
      </w:tr>
      <w:tr w:rsidR="00F60FEE" w:rsidRPr="005E1C65" w14:paraId="23C94F62" w14:textId="77777777" w:rsidTr="005632C1">
        <w:tc>
          <w:tcPr>
            <w:tcW w:w="9175" w:type="dxa"/>
            <w:gridSpan w:val="3"/>
          </w:tcPr>
          <w:p w14:paraId="5D891837" w14:textId="0244890C" w:rsidR="00F60FEE" w:rsidRPr="00E12F49" w:rsidRDefault="00F60FEE" w:rsidP="00F60FEE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Pr="00E12F49">
              <w:rPr>
                <w:rFonts w:ascii="Cambria" w:hAnsi="Cambria"/>
                <w:bCs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Supervisor</w:t>
            </w:r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: Prof. Elkan G. </w:t>
            </w:r>
            <w:proofErr w:type="spellStart"/>
            <w:r w:rsidRPr="00293D98">
              <w:rPr>
                <w:rFonts w:ascii="Cambria" w:hAnsi="Cambria"/>
                <w:bCs/>
                <w:i/>
                <w:iCs/>
                <w:sz w:val="18"/>
                <w:szCs w:val="18"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F60FEE" w:rsidRPr="005E1C65" w:rsidRDefault="00F60FEE" w:rsidP="00F60FEE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F60FEE" w:rsidRPr="005E1C65" w14:paraId="430AFB90" w14:textId="77777777" w:rsidTr="005632C1">
        <w:tc>
          <w:tcPr>
            <w:tcW w:w="9175" w:type="dxa"/>
            <w:gridSpan w:val="3"/>
          </w:tcPr>
          <w:p w14:paraId="2F16AD76" w14:textId="02F3E147" w:rsidR="00F60FEE" w:rsidRPr="00E12F49" w:rsidRDefault="00F60FEE" w:rsidP="00F60FEE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Pr="00E12F49">
              <w:rPr>
                <w:rFonts w:ascii="Cambria" w:hAnsi="Cambria"/>
              </w:rPr>
              <w:br/>
            </w:r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 xml:space="preserve">Supervisor: Dr. Daniel </w:t>
            </w:r>
            <w:proofErr w:type="spellStart"/>
            <w:r w:rsidRPr="00293D98">
              <w:rPr>
                <w:rFonts w:ascii="Cambria" w:hAnsi="Cambria"/>
                <w:i/>
                <w:iCs/>
                <w:sz w:val="18"/>
                <w:szCs w:val="18"/>
              </w:rPr>
              <w:t>Kurylo</w:t>
            </w:r>
            <w:proofErr w:type="spellEnd"/>
            <w:r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F60FEE" w:rsidRPr="005E1C65" w:rsidRDefault="00F60FEE" w:rsidP="00F60FEE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  <w:tr w:rsidR="00F60FEE" w14:paraId="3F1D3BF3" w14:textId="77777777" w:rsidTr="001B4DC6">
        <w:tc>
          <w:tcPr>
            <w:tcW w:w="10790" w:type="dxa"/>
            <w:gridSpan w:val="4"/>
          </w:tcPr>
          <w:p w14:paraId="56881F15" w14:textId="0A6C6421" w:rsidR="00F60FEE" w:rsidRPr="00F60FEE" w:rsidRDefault="00F60FEE" w:rsidP="00F60FEE">
            <w:pPr>
              <w:rPr>
                <w:rFonts w:ascii="Cambria" w:hAnsi="Cambria"/>
                <w:b/>
                <w:iCs/>
                <w:u w:val="single"/>
              </w:rPr>
            </w:pPr>
            <w:r w:rsidRPr="00F60FEE">
              <w:rPr>
                <w:rFonts w:ascii="Cambria" w:hAnsi="Cambria"/>
                <w:b/>
                <w:i/>
                <w:u w:val="single"/>
              </w:rPr>
              <w:t>Courses Taught</w:t>
            </w:r>
          </w:p>
        </w:tc>
      </w:tr>
      <w:tr w:rsidR="00A671D6" w14:paraId="0EC18D89" w14:textId="77777777" w:rsidTr="009D75E7">
        <w:tc>
          <w:tcPr>
            <w:tcW w:w="3505" w:type="dxa"/>
          </w:tcPr>
          <w:p w14:paraId="27260DA2" w14:textId="1EFF4E83" w:rsidR="00A671D6" w:rsidRPr="005E1C65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 D</w:t>
            </w:r>
          </w:p>
        </w:tc>
        <w:tc>
          <w:tcPr>
            <w:tcW w:w="2520" w:type="dxa"/>
          </w:tcPr>
          <w:p w14:paraId="79E5C59B" w14:textId="454DB574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7EDACFA1" w14:textId="1A6E9EB6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2B5C4B4D" w14:textId="77777777" w:rsidR="00A671D6" w:rsidRDefault="00A671D6" w:rsidP="009D75E7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675173" w14:paraId="1CE8EDF3" w14:textId="77777777" w:rsidTr="005632C1">
        <w:tc>
          <w:tcPr>
            <w:tcW w:w="3505" w:type="dxa"/>
          </w:tcPr>
          <w:p w14:paraId="1414A9F9" w14:textId="4F95C9F3" w:rsidR="00675173" w:rsidRPr="005E1C65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Research Methods</w:t>
            </w:r>
            <w:r w:rsidR="00A671D6">
              <w:rPr>
                <w:rFonts w:ascii="Cambria" w:hAnsi="Cambria"/>
                <w:bCs/>
                <w:iCs/>
              </w:rPr>
              <w:t xml:space="preserve"> B</w:t>
            </w:r>
          </w:p>
        </w:tc>
        <w:tc>
          <w:tcPr>
            <w:tcW w:w="2520" w:type="dxa"/>
          </w:tcPr>
          <w:p w14:paraId="77C973F2" w14:textId="0E383F48" w:rsidR="00675173" w:rsidRDefault="00A671D6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Module lead</w:t>
            </w:r>
          </w:p>
        </w:tc>
        <w:tc>
          <w:tcPr>
            <w:tcW w:w="3150" w:type="dxa"/>
          </w:tcPr>
          <w:p w14:paraId="0671F77D" w14:textId="20CB5987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5D303187" w14:textId="429D34CC" w:rsidR="00675173" w:rsidRDefault="00675173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727E89" w14:paraId="5791DE7A" w14:textId="77777777" w:rsidTr="00AA25C7">
        <w:tc>
          <w:tcPr>
            <w:tcW w:w="3505" w:type="dxa"/>
          </w:tcPr>
          <w:p w14:paraId="6026662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3C2A0218" w14:textId="77777777" w:rsidR="00727E89" w:rsidRDefault="00727E89" w:rsidP="00727E89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329F2C56" w14:textId="3436465E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Birmin</w:t>
            </w:r>
            <w:r w:rsidR="0094389F">
              <w:rPr>
                <w:rFonts w:ascii="Cambria" w:hAnsi="Cambria"/>
                <w:bCs/>
                <w:iCs/>
              </w:rPr>
              <w:t>g</w:t>
            </w:r>
            <w:bookmarkStart w:id="0" w:name="_GoBack"/>
            <w:bookmarkEnd w:id="0"/>
            <w:r>
              <w:rPr>
                <w:rFonts w:ascii="Cambria" w:hAnsi="Cambria"/>
                <w:bCs/>
                <w:iCs/>
              </w:rPr>
              <w:t>ham</w:t>
            </w:r>
          </w:p>
        </w:tc>
        <w:tc>
          <w:tcPr>
            <w:tcW w:w="1615" w:type="dxa"/>
          </w:tcPr>
          <w:p w14:paraId="1F749C03" w14:textId="76F2785D" w:rsidR="00727E89" w:rsidRDefault="00727E89" w:rsidP="00727E89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5</w:t>
            </w:r>
          </w:p>
        </w:tc>
      </w:tr>
      <w:tr w:rsidR="00F60FEE" w14:paraId="7DFA5051" w14:textId="77777777" w:rsidTr="005632C1">
        <w:tc>
          <w:tcPr>
            <w:tcW w:w="3505" w:type="dxa"/>
          </w:tcPr>
          <w:p w14:paraId="0CD8C2A3" w14:textId="703BC16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F60FEE" w14:paraId="5B9DBA5F" w14:textId="77777777" w:rsidTr="005632C1">
        <w:tc>
          <w:tcPr>
            <w:tcW w:w="3505" w:type="dxa"/>
          </w:tcPr>
          <w:p w14:paraId="214B7742" w14:textId="170C8E60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F60FEE" w14:paraId="0302C2CE" w14:textId="77777777" w:rsidTr="005632C1">
        <w:tc>
          <w:tcPr>
            <w:tcW w:w="3505" w:type="dxa"/>
          </w:tcPr>
          <w:p w14:paraId="008EEB8B" w14:textId="27432A94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5A1EFDDA" w14:textId="77777777" w:rsidTr="005632C1">
        <w:tc>
          <w:tcPr>
            <w:tcW w:w="3505" w:type="dxa"/>
          </w:tcPr>
          <w:p w14:paraId="1BF80412" w14:textId="73087A2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F60FEE" w14:paraId="28E32E9E" w14:textId="77777777" w:rsidTr="005632C1">
        <w:tc>
          <w:tcPr>
            <w:tcW w:w="3505" w:type="dxa"/>
          </w:tcPr>
          <w:p w14:paraId="71FD899B" w14:textId="1A4C0FD7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679C86F6" w14:textId="77777777" w:rsidTr="005632C1">
        <w:tc>
          <w:tcPr>
            <w:tcW w:w="3505" w:type="dxa"/>
          </w:tcPr>
          <w:p w14:paraId="6DA17118" w14:textId="104F42CB" w:rsidR="00F60FEE" w:rsidRPr="005E1C65" w:rsidRDefault="00F60FEE" w:rsidP="00F60FEE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F60FEE" w:rsidRPr="005E1C65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F60FEE" w14:paraId="51F5FFDB" w14:textId="77777777" w:rsidTr="005632C1">
        <w:tc>
          <w:tcPr>
            <w:tcW w:w="3505" w:type="dxa"/>
          </w:tcPr>
          <w:p w14:paraId="18CDA74D" w14:textId="17EE7D40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F60FEE" w:rsidRDefault="00F60FEE" w:rsidP="00F60FEE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F60FEE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F60FEE" w14:paraId="74389D25" w14:textId="77777777" w:rsidTr="005632C1">
        <w:tc>
          <w:tcPr>
            <w:tcW w:w="3505" w:type="dxa"/>
          </w:tcPr>
          <w:p w14:paraId="1206EBB3" w14:textId="0060BD55" w:rsidR="00F60FEE" w:rsidRPr="005E1C65" w:rsidRDefault="00F60FEE" w:rsidP="00F60FEE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F60FEE" w14:paraId="346AAFDE" w14:textId="77777777" w:rsidTr="005632C1">
        <w:tc>
          <w:tcPr>
            <w:tcW w:w="3505" w:type="dxa"/>
          </w:tcPr>
          <w:p w14:paraId="2E803D50" w14:textId="6395AED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F60FEE" w:rsidRPr="005E1C65" w:rsidRDefault="00F60FEE" w:rsidP="00F60FEE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F60FEE" w:rsidRPr="005E1C65" w:rsidRDefault="00F60FEE" w:rsidP="00F60FEE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7E7022">
        <w:tc>
          <w:tcPr>
            <w:tcW w:w="9175" w:type="dxa"/>
          </w:tcPr>
          <w:p w14:paraId="6C4EF95B" w14:textId="3902895C" w:rsidR="004C3F86" w:rsidRPr="007E7022" w:rsidRDefault="004C3F86" w:rsidP="004C3F86">
            <w:pPr>
              <w:rPr>
                <w:rFonts w:ascii="Cambria" w:hAnsi="Cambria"/>
                <w:i/>
                <w:iCs/>
                <w:lang w:val="tr-TR"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  <w:r w:rsidR="007E7022">
              <w:rPr>
                <w:rFonts w:ascii="Cambria" w:hAnsi="Cambria"/>
                <w:bCs/>
              </w:rPr>
              <w:br/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</w:rPr>
              <w:t>Supervisor: Prof. Elkan G. Aky</w:t>
            </w:r>
            <w:r w:rsidR="007E7022" w:rsidRPr="007E7022">
              <w:rPr>
                <w:rFonts w:ascii="Cambria" w:hAnsi="Cambria"/>
                <w:i/>
                <w:iCs/>
                <w:sz w:val="18"/>
                <w:szCs w:val="18"/>
                <w:lang w:val="tr-TR"/>
              </w:rPr>
              <w:t>ürek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2218ABC9" w14:textId="77777777" w:rsidTr="007E7022">
        <w:tc>
          <w:tcPr>
            <w:tcW w:w="9175" w:type="dxa"/>
          </w:tcPr>
          <w:p w14:paraId="79DF3873" w14:textId="77777777" w:rsidR="008E0F3F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  <w:p w14:paraId="223EAA51" w14:textId="4CF6AF33" w:rsidR="007E7022" w:rsidRPr="007E7022" w:rsidRDefault="007E7022" w:rsidP="008E0F3F">
            <w:pPr>
              <w:rPr>
                <w:rFonts w:ascii="Cambria" w:hAnsi="Cambria"/>
                <w:bCs/>
                <w:i/>
                <w:iCs/>
                <w:sz w:val="18"/>
                <w:szCs w:val="18"/>
              </w:rPr>
            </w:pPr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 xml:space="preserve">Supervisor: Dr. Daniel D. </w:t>
            </w:r>
            <w:proofErr w:type="spellStart"/>
            <w:r w:rsidRPr="007E7022">
              <w:rPr>
                <w:rFonts w:ascii="Cambria" w:hAnsi="Cambria"/>
                <w:bCs/>
                <w:i/>
                <w:iCs/>
                <w:sz w:val="18"/>
                <w:szCs w:val="18"/>
              </w:rPr>
              <w:t>Kurylo</w:t>
            </w:r>
            <w:proofErr w:type="spellEnd"/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65866A8B" w14:textId="77777777" w:rsidTr="007E7022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77B680A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35361AFF" w:rsidR="006E6EAF" w:rsidRPr="003E3EAF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3E3EAF">
              <w:rPr>
                <w:rFonts w:ascii="Cambria" w:hAnsi="Cambria" w:cstheme="minorHAnsi"/>
                <w:u w:val="single"/>
              </w:rPr>
              <w:t>Wang, S.,</w:t>
            </w:r>
            <w:r w:rsidRPr="003E3EAF">
              <w:rPr>
                <w:rFonts w:ascii="Cambria" w:hAnsi="Cambria" w:cstheme="minorHAnsi"/>
              </w:rPr>
              <w:t xml:space="preserve"> </w:t>
            </w:r>
            <w:r w:rsidRPr="003E3EAF">
              <w:rPr>
                <w:rFonts w:ascii="Cambria" w:hAnsi="Cambria" w:cstheme="minorHAnsi"/>
                <w:b/>
                <w:bCs/>
              </w:rPr>
              <w:t>Karabay, A.</w:t>
            </w:r>
            <w:r w:rsidRPr="003E3EAF">
              <w:rPr>
                <w:rFonts w:ascii="Cambria" w:hAnsi="Cambria" w:cstheme="minorHAnsi"/>
              </w:rPr>
              <w:t xml:space="preserve">, </w:t>
            </w:r>
            <w:r w:rsidR="0000584F" w:rsidRPr="003E3EAF">
              <w:rPr>
                <w:rFonts w:ascii="Cambria" w:hAnsi="Cambria" w:cs="Arial"/>
              </w:rPr>
              <w:t xml:space="preserve">&amp; </w:t>
            </w:r>
            <w:proofErr w:type="spellStart"/>
            <w:r w:rsidRPr="003E3EAF">
              <w:rPr>
                <w:rFonts w:ascii="Cambria" w:hAnsi="Cambria" w:cstheme="minorHAnsi"/>
              </w:rPr>
              <w:t>Akyürek</w:t>
            </w:r>
            <w:proofErr w:type="spellEnd"/>
            <w:r w:rsidRPr="003E3EAF">
              <w:rPr>
                <w:rFonts w:ascii="Cambria" w:hAnsi="Cambria" w:cstheme="minorHAnsi"/>
              </w:rPr>
              <w:t xml:space="preserve">, E. G. </w:t>
            </w:r>
            <w:r w:rsidR="003E3EAF" w:rsidRPr="003E3EAF">
              <w:rPr>
                <w:rFonts w:ascii="Cambria" w:hAnsi="Cambria" w:cstheme="minorHAnsi"/>
              </w:rPr>
              <w:t xml:space="preserve">Evaluating Working Memory Representations during the Attentional Blink: A Comparative </w:t>
            </w:r>
            <w:proofErr w:type="spellStart"/>
            <w:r w:rsidR="003E3EAF" w:rsidRPr="003E3EAF">
              <w:rPr>
                <w:rFonts w:ascii="Cambria" w:hAnsi="Cambria" w:cstheme="minorHAnsi"/>
              </w:rPr>
              <w:t>Modeling</w:t>
            </w:r>
            <w:proofErr w:type="spellEnd"/>
            <w:r w:rsidR="003E3EAF" w:rsidRPr="003E3EAF">
              <w:rPr>
                <w:rFonts w:ascii="Cambria" w:hAnsi="Cambria" w:cstheme="minorHAnsi"/>
              </w:rPr>
              <w:t xml:space="preserve"> Approach. </w:t>
            </w:r>
            <w:hyperlink r:id="rId10" w:history="1">
              <w:r w:rsidRPr="003E3EAF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3E3EAF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lastRenderedPageBreak/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20EE5D16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3824BE" w14:paraId="5FF087DC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39495E7" w14:textId="7312B1D9" w:rsidR="003824BE" w:rsidRPr="007D3D08" w:rsidRDefault="003824BE" w:rsidP="003824BE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3824BE">
              <w:rPr>
                <w:rFonts w:ascii="Cambria" w:hAnsi="Cambria" w:cstheme="minorHAnsi"/>
                <w:b/>
                <w:bCs/>
              </w:rPr>
              <w:t>Karabay, A.,</w:t>
            </w:r>
            <w:r w:rsidRPr="003824BE">
              <w:rPr>
                <w:rFonts w:ascii="Cambria" w:hAnsi="Cambria" w:cstheme="minorHAnsi"/>
              </w:rPr>
              <w:t xml:space="preserve"> Wolff, M. J., </w:t>
            </w:r>
            <w:proofErr w:type="spellStart"/>
            <w:r w:rsidRPr="003824BE">
              <w:rPr>
                <w:rFonts w:ascii="Cambria" w:hAnsi="Cambria" w:cstheme="minorHAnsi"/>
              </w:rPr>
              <w:t>Ruuskanen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V., &amp; </w:t>
            </w:r>
            <w:proofErr w:type="spellStart"/>
            <w:r w:rsidRPr="003824BE">
              <w:rPr>
                <w:rFonts w:ascii="Cambria" w:hAnsi="Cambria" w:cstheme="minorHAnsi"/>
              </w:rPr>
              <w:t>Akyürek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, E. </w:t>
            </w:r>
            <w:proofErr w:type="spellStart"/>
            <w:r w:rsidRPr="003824BE">
              <w:rPr>
                <w:rFonts w:ascii="Cambria" w:hAnsi="Cambria" w:cstheme="minorHAnsi"/>
              </w:rPr>
              <w:t>Behaviorally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irrelevant feature matching increases neural and </w:t>
            </w:r>
            <w:proofErr w:type="spellStart"/>
            <w:r w:rsidRPr="003824BE">
              <w:rPr>
                <w:rFonts w:ascii="Cambria" w:hAnsi="Cambria" w:cstheme="minorHAnsi"/>
              </w:rPr>
              <w:t>behavioral</w:t>
            </w:r>
            <w:proofErr w:type="spellEnd"/>
            <w:r w:rsidRPr="003824BE">
              <w:rPr>
                <w:rFonts w:ascii="Cambria" w:hAnsi="Cambria" w:cstheme="minorHAnsi"/>
              </w:rPr>
              <w:t xml:space="preserve"> working memory readout.</w:t>
            </w:r>
            <w:r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>
              <w:rPr>
                <w:rFonts w:ascii="Cambria" w:hAnsi="Cambria" w:cs="Arial"/>
                <w:i/>
                <w:iCs/>
              </w:rPr>
              <w:t>.</w:t>
            </w:r>
            <w:r w:rsidRPr="003824BE">
              <w:rPr>
                <w:rFonts w:ascii="Cambria" w:hAnsi="Cambria" w:cstheme="minorHAnsi"/>
              </w:rPr>
              <w:t xml:space="preserve"> https://doi.org/10.1101/2023.09.12.557327</w:t>
            </w:r>
          </w:p>
        </w:tc>
        <w:tc>
          <w:tcPr>
            <w:tcW w:w="1615" w:type="dxa"/>
          </w:tcPr>
          <w:p w14:paraId="66477F6E" w14:textId="0601374E" w:rsidR="003824BE" w:rsidRDefault="003824BE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in press</w:t>
            </w:r>
          </w:p>
        </w:tc>
      </w:tr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7FF397B7" w:rsidR="00293D98" w:rsidRPr="007D3D08" w:rsidRDefault="0081273F" w:rsidP="00293D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="00166ECC">
              <w:rPr>
                <w:rFonts w:ascii="Cambria" w:hAnsi="Cambria" w:cs="Arial"/>
                <w:i/>
                <w:lang w:val="nl-NL"/>
              </w:rPr>
              <w:t xml:space="preserve"> 64</w:t>
            </w:r>
            <w:r w:rsidR="00166ECC">
              <w:rPr>
                <w:rFonts w:ascii="Cambria" w:hAnsi="Cambria" w:cs="Arial"/>
                <w:iCs/>
                <w:lang w:val="nl-NL"/>
              </w:rPr>
              <w:t xml:space="preserve">(35). </w:t>
            </w:r>
            <w:r w:rsidR="00166ECC" w:rsidRPr="00FB3252">
              <w:rPr>
                <w:rFonts w:ascii="Cambria" w:hAnsi="Cambria" w:cstheme="minorHAnsi"/>
              </w:rPr>
              <w:t>1–1</w:t>
            </w:r>
            <w:r w:rsidR="00166ECC">
              <w:rPr>
                <w:rFonts w:ascii="Cambria" w:hAnsi="Cambria" w:cstheme="minorHAnsi"/>
              </w:rPr>
              <w:t xml:space="preserve">7. </w:t>
            </w:r>
            <w:hyperlink r:id="rId12" w:history="1">
              <w:r w:rsidR="00293D98" w:rsidRPr="00C06BD1">
                <w:rPr>
                  <w:rStyle w:val="Hyperlink"/>
                </w:rPr>
                <w:t>https://doi.org/10.1007/s00394-024-03514-8</w:t>
              </w:r>
            </w:hyperlink>
          </w:p>
        </w:tc>
        <w:tc>
          <w:tcPr>
            <w:tcW w:w="1615" w:type="dxa"/>
          </w:tcPr>
          <w:p w14:paraId="47614777" w14:textId="4AEF0FF1" w:rsidR="0081273F" w:rsidRDefault="00A41FE5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5</w:t>
            </w:r>
          </w:p>
        </w:tc>
      </w:tr>
      <w:tr w:rsidR="00F3415C" w:rsidRPr="00FB3252" w14:paraId="3467C22A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D54EF0C" w14:textId="7E5989FB" w:rsidR="00F3415C" w:rsidRPr="00AA5660" w:rsidRDefault="00F3415C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proofErr w:type="spellStart"/>
            <w:r>
              <w:rPr>
                <w:rFonts w:ascii="Cambria" w:hAnsi="Cambria" w:cstheme="minorHAnsi"/>
                <w:i/>
                <w:iCs/>
              </w:rPr>
              <w:t>Behavior</w:t>
            </w:r>
            <w:proofErr w:type="spellEnd"/>
            <w:r>
              <w:rPr>
                <w:rFonts w:ascii="Cambria" w:hAnsi="Cambria" w:cstheme="minorHAnsi"/>
                <w:i/>
                <w:iCs/>
              </w:rPr>
              <w:t xml:space="preserve"> Research Methods. 56</w:t>
            </w:r>
            <w:r>
              <w:rPr>
                <w:rFonts w:ascii="Cambria" w:hAnsi="Cambria" w:cstheme="minorHAnsi"/>
              </w:rPr>
              <w:t>(8), 8330-8348.</w:t>
            </w:r>
            <w:r>
              <w:rPr>
                <w:rFonts w:ascii="Cambria" w:hAnsi="Cambria" w:cstheme="minorHAnsi"/>
                <w:i/>
                <w:iCs/>
              </w:rPr>
              <w:t xml:space="preserve"> </w:t>
            </w:r>
            <w:hyperlink r:id="rId13" w:history="1">
              <w:r w:rsidRPr="00686AB4">
                <w:rPr>
                  <w:rStyle w:val="Hyperlink"/>
                  <w:rFonts w:ascii="Cambria" w:hAnsi="Cambria" w:cstheme="minorHAnsi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2E63595B" w14:textId="665E856B" w:rsidR="00F3415C" w:rsidRDefault="00F3415C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4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5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6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11A60A95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FB3252">
              <w:rPr>
                <w:rFonts w:ascii="Cambria" w:hAnsi="Cambria" w:cs="Arial"/>
              </w:rPr>
              <w:t>Effects of gamma-aminobutyric acid on working memory and attention:  A randomized, double-</w:t>
            </w:r>
            <w:proofErr w:type="gramStart"/>
            <w:r w:rsidRPr="00FB3252">
              <w:rPr>
                <w:rFonts w:ascii="Cambria" w:hAnsi="Cambria" w:cs="Arial"/>
              </w:rPr>
              <w:t>blinded,  placebo</w:t>
            </w:r>
            <w:proofErr w:type="gramEnd"/>
            <w:r w:rsidRPr="00FB3252">
              <w:rPr>
                <w:rFonts w:ascii="Cambria" w:hAnsi="Cambria" w:cs="Arial"/>
              </w:rPr>
              <w:t xml:space="preserve">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7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181257D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 xml:space="preserve">Journal of Experimental </w:t>
            </w:r>
            <w:r w:rsidR="003E3EAF">
              <w:rPr>
                <w:rFonts w:ascii="Cambria" w:hAnsi="Cambria" w:cs="Arial"/>
                <w:i/>
              </w:rPr>
              <w:t>P</w:t>
            </w:r>
            <w:r w:rsidRPr="00FB3252">
              <w:rPr>
                <w:rFonts w:ascii="Cambria" w:hAnsi="Cambria" w:cs="Arial"/>
                <w:i/>
              </w:rPr>
              <w:t>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2C00DF2E" w14:textId="77777777" w:rsidR="003C5959" w:rsidRDefault="003C5959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</w:p>
    <w:p w14:paraId="65F6F8ED" w14:textId="0659543A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6890BA6F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53AF81A7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1D1D968C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1727EE21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</w:t>
            </w:r>
            <w:r w:rsidR="003E3EAF">
              <w:rPr>
                <w:rFonts w:ascii="Cambria" w:hAnsi="Cambria" w:cs="Arial"/>
                <w:i/>
                <w:iCs/>
              </w:rPr>
              <w:t>n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1C126B48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1656D34D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>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048C8D6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7CA20222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2739050C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63223B3C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632F2BEF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E3EAF" w:rsidRPr="00A332E9">
              <w:rPr>
                <w:rFonts w:ascii="Cambria" w:hAnsi="Cambria" w:cs="Arial"/>
              </w:rPr>
              <w:t xml:space="preserve">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</w:t>
            </w:r>
            <w:r w:rsidR="003B1000">
              <w:rPr>
                <w:rFonts w:ascii="Cambria" w:hAnsi="Cambria" w:cs="Arial"/>
                <w:i/>
                <w:iCs/>
              </w:rPr>
              <w:t>nd</w:t>
            </w:r>
            <w:r w:rsidRPr="00800F6F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E38DBD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>, D.</w:t>
            </w:r>
            <w:r w:rsidR="003E3EAF">
              <w:rPr>
                <w:rFonts w:ascii="Cambria" w:hAnsi="Cambria" w:cs="Arial"/>
                <w:lang w:val="en-US"/>
              </w:rPr>
              <w:t xml:space="preserve"> </w:t>
            </w:r>
            <w:r w:rsidRPr="00071B25">
              <w:rPr>
                <w:rFonts w:ascii="Cambria" w:hAnsi="Cambria" w:cs="Arial"/>
                <w:lang w:val="en-US"/>
              </w:rPr>
              <w:t xml:space="preserve">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0C52E30D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</w:t>
            </w:r>
            <w:r w:rsidR="003E3EAF">
              <w:rPr>
                <w:rFonts w:ascii="Cambria" w:hAnsi="Cambria" w:cs="Arial"/>
              </w:rPr>
              <w:t>,’</w:t>
            </w:r>
            <w:r w:rsidRPr="002F55C6">
              <w:rPr>
                <w:rFonts w:ascii="Cambria" w:hAnsi="Cambria" w:cs="Arial"/>
              </w:rPr>
              <w:t xml:space="preserve">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62DD181A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r w:rsidR="003E3EAF">
              <w:rPr>
                <w:rFonts w:ascii="Cambria" w:hAnsi="Cambria"/>
                <w:iCs/>
                <w:sz w:val="22"/>
                <w:szCs w:val="22"/>
              </w:rPr>
              <w:t xml:space="preserve">the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7E4C503D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lastRenderedPageBreak/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6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D96BCB" w14:textId="77777777" w:rsidR="00121552" w:rsidRDefault="00121552" w:rsidP="009E1FEB">
      <w:pPr>
        <w:spacing w:after="0" w:line="240" w:lineRule="auto"/>
      </w:pPr>
      <w:r>
        <w:separator/>
      </w:r>
    </w:p>
  </w:endnote>
  <w:endnote w:type="continuationSeparator" w:id="0">
    <w:p w14:paraId="2F32A9AE" w14:textId="77777777" w:rsidR="00121552" w:rsidRDefault="00121552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B24808" w14:textId="77777777" w:rsidR="00121552" w:rsidRDefault="00121552" w:rsidP="009E1FEB">
      <w:pPr>
        <w:spacing w:after="0" w:line="240" w:lineRule="auto"/>
      </w:pPr>
      <w:r>
        <w:separator/>
      </w:r>
    </w:p>
  </w:footnote>
  <w:footnote w:type="continuationSeparator" w:id="0">
    <w:p w14:paraId="4C1E4667" w14:textId="77777777" w:rsidR="00121552" w:rsidRDefault="00121552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DCtBQCQt3NFLgAAAA==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033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736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1552"/>
    <w:rsid w:val="00122D2D"/>
    <w:rsid w:val="00125336"/>
    <w:rsid w:val="00127904"/>
    <w:rsid w:val="00130767"/>
    <w:rsid w:val="00130BAC"/>
    <w:rsid w:val="00131D56"/>
    <w:rsid w:val="00133F4C"/>
    <w:rsid w:val="001346AA"/>
    <w:rsid w:val="00137D15"/>
    <w:rsid w:val="001462A5"/>
    <w:rsid w:val="001532D5"/>
    <w:rsid w:val="00160320"/>
    <w:rsid w:val="001609D3"/>
    <w:rsid w:val="0016268D"/>
    <w:rsid w:val="00166ECC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0916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44D95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93D98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824BE"/>
    <w:rsid w:val="00390006"/>
    <w:rsid w:val="003A4632"/>
    <w:rsid w:val="003A492D"/>
    <w:rsid w:val="003A76DD"/>
    <w:rsid w:val="003A779D"/>
    <w:rsid w:val="003B1000"/>
    <w:rsid w:val="003B2273"/>
    <w:rsid w:val="003B3FB1"/>
    <w:rsid w:val="003C0563"/>
    <w:rsid w:val="003C3BAD"/>
    <w:rsid w:val="003C4473"/>
    <w:rsid w:val="003C54C0"/>
    <w:rsid w:val="003C5959"/>
    <w:rsid w:val="003C7852"/>
    <w:rsid w:val="003C7924"/>
    <w:rsid w:val="003D050F"/>
    <w:rsid w:val="003D77D6"/>
    <w:rsid w:val="003D7AF9"/>
    <w:rsid w:val="003D7B29"/>
    <w:rsid w:val="003E25BD"/>
    <w:rsid w:val="003E3EAF"/>
    <w:rsid w:val="003F2565"/>
    <w:rsid w:val="003F3C92"/>
    <w:rsid w:val="00400877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3205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2E9E"/>
    <w:rsid w:val="005C7E77"/>
    <w:rsid w:val="005D2E3F"/>
    <w:rsid w:val="005D69C5"/>
    <w:rsid w:val="005D79C1"/>
    <w:rsid w:val="005E1C65"/>
    <w:rsid w:val="005F22B0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173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27E89"/>
    <w:rsid w:val="00745909"/>
    <w:rsid w:val="00745B31"/>
    <w:rsid w:val="0075067B"/>
    <w:rsid w:val="00751A89"/>
    <w:rsid w:val="00751C1E"/>
    <w:rsid w:val="0075595E"/>
    <w:rsid w:val="007578EC"/>
    <w:rsid w:val="00766FBE"/>
    <w:rsid w:val="00771609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E7022"/>
    <w:rsid w:val="007F568B"/>
    <w:rsid w:val="007F6B70"/>
    <w:rsid w:val="007F6ECB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39B2"/>
    <w:rsid w:val="00914A23"/>
    <w:rsid w:val="00916874"/>
    <w:rsid w:val="00917A6D"/>
    <w:rsid w:val="00924E37"/>
    <w:rsid w:val="009270A8"/>
    <w:rsid w:val="00927592"/>
    <w:rsid w:val="00934BA8"/>
    <w:rsid w:val="0093729B"/>
    <w:rsid w:val="0094389F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6E26"/>
    <w:rsid w:val="009A7CE2"/>
    <w:rsid w:val="009B511F"/>
    <w:rsid w:val="009B65D8"/>
    <w:rsid w:val="009C4EFD"/>
    <w:rsid w:val="009D0179"/>
    <w:rsid w:val="009D34CA"/>
    <w:rsid w:val="009D7083"/>
    <w:rsid w:val="009D72C2"/>
    <w:rsid w:val="009E1FEB"/>
    <w:rsid w:val="009E23A5"/>
    <w:rsid w:val="009E2A4A"/>
    <w:rsid w:val="009E6A24"/>
    <w:rsid w:val="009F397B"/>
    <w:rsid w:val="009F4075"/>
    <w:rsid w:val="009F6F3B"/>
    <w:rsid w:val="009F7FE3"/>
    <w:rsid w:val="00A03873"/>
    <w:rsid w:val="00A04DFB"/>
    <w:rsid w:val="00A20AC1"/>
    <w:rsid w:val="00A21D00"/>
    <w:rsid w:val="00A23169"/>
    <w:rsid w:val="00A24382"/>
    <w:rsid w:val="00A244E6"/>
    <w:rsid w:val="00A27706"/>
    <w:rsid w:val="00A3432C"/>
    <w:rsid w:val="00A40DB5"/>
    <w:rsid w:val="00A41FE5"/>
    <w:rsid w:val="00A61FED"/>
    <w:rsid w:val="00A63633"/>
    <w:rsid w:val="00A65EA0"/>
    <w:rsid w:val="00A671D6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A75A2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12F4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A6E47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D743D"/>
    <w:rsid w:val="00EE2A6F"/>
    <w:rsid w:val="00EE4053"/>
    <w:rsid w:val="00EE4B32"/>
    <w:rsid w:val="00EE76B1"/>
    <w:rsid w:val="00EF0E2D"/>
    <w:rsid w:val="00EF32AB"/>
    <w:rsid w:val="00EF349D"/>
    <w:rsid w:val="00F03210"/>
    <w:rsid w:val="00F06EB5"/>
    <w:rsid w:val="00F15249"/>
    <w:rsid w:val="00F17922"/>
    <w:rsid w:val="00F17AA0"/>
    <w:rsid w:val="00F23D3C"/>
    <w:rsid w:val="00F3415C"/>
    <w:rsid w:val="00F3421F"/>
    <w:rsid w:val="00F379A9"/>
    <w:rsid w:val="00F41EF1"/>
    <w:rsid w:val="00F54031"/>
    <w:rsid w:val="00F542F1"/>
    <w:rsid w:val="00F570E5"/>
    <w:rsid w:val="00F60FEE"/>
    <w:rsid w:val="00F6106A"/>
    <w:rsid w:val="00F660A2"/>
    <w:rsid w:val="00F66C8D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E702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758/s13428-024-02477-2" TargetMode="External"/><Relationship Id="rId18" Type="http://schemas.openxmlformats.org/officeDocument/2006/relationships/hyperlink" Target="https://doi.org/10.1111/psyp.14155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s://doi.org/10.31828/tpy1301996120211203m000043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007/s00394-024-03514-8" TargetMode="External"/><Relationship Id="rId17" Type="http://schemas.openxmlformats.org/officeDocument/2006/relationships/hyperlink" Target="https://doi.org/10.1177/02698811231161579" TargetMode="External"/><Relationship Id="rId25" Type="http://schemas.openxmlformats.org/officeDocument/2006/relationships/hyperlink" Target="https://doi.org/10.3758/s13414-017-1333-6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016/j.concog.2023.103627" TargetMode="External"/><Relationship Id="rId20" Type="http://schemas.openxmlformats.org/officeDocument/2006/relationships/hyperlink" Target="https://doi.org/10.1007/s00394-021-02767-x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24" Type="http://schemas.openxmlformats.org/officeDocument/2006/relationships/hyperlink" Target="https://doi.org/10.1007/s00213-018-4861-4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62/imag_a_00173" TargetMode="External"/><Relationship Id="rId23" Type="http://schemas.openxmlformats.org/officeDocument/2006/relationships/hyperlink" Target="https://doi.org/10.1016/j.actpsy.2019.04.002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doi.org/10.1101/2022.09.15.508098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6087/kcse.345" TargetMode="External"/><Relationship Id="rId22" Type="http://schemas.openxmlformats.org/officeDocument/2006/relationships/hyperlink" Target="https://doi.org/10.5334/joc.127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8D05F-DFD2-4B11-B4F6-C5F92F2EA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2711</Words>
  <Characters>15458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2</cp:revision>
  <cp:lastPrinted>2025-02-20T10:19:00Z</cp:lastPrinted>
  <dcterms:created xsi:type="dcterms:W3CDTF">2024-11-08T09:30:00Z</dcterms:created>
  <dcterms:modified xsi:type="dcterms:W3CDTF">2025-02-20T10:24:00Z</dcterms:modified>
</cp:coreProperties>
</file>